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F9D9" w14:textId="77777777" w:rsidR="00E80667" w:rsidRPr="00730555" w:rsidRDefault="007E2DAF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36"/>
          <w:szCs w:val="36"/>
          <w:bdr w:val="none" w:sz="0" w:space="0" w:color="auto" w:frame="1"/>
        </w:rPr>
        <w:pict w14:anchorId="45326C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A picture containing text, signDescription automatically generated" style="width:89.4pt;height:81.6pt;visibility:visible">
            <v:imagedata r:id="rId5" o:title=""/>
          </v:shape>
        </w:pict>
      </w:r>
    </w:p>
    <w:p w14:paraId="55CA00ED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King Fahd University of Petroleum &amp; Minerals</w:t>
      </w:r>
    </w:p>
    <w:p w14:paraId="4192711E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Department of Information &amp; Computer Science</w:t>
      </w:r>
    </w:p>
    <w:p w14:paraId="2A0A70C1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 </w:t>
      </w:r>
    </w:p>
    <w:p w14:paraId="6D946252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 xml:space="preserve">Project </w:t>
      </w:r>
      <w:r w:rsidRPr="00730555">
        <w:rPr>
          <w:rFonts w:ascii="Times New Roman" w:hAnsi="Times New Roman" w:cs="Times New Roman"/>
          <w:color w:val="000000"/>
          <w:sz w:val="36"/>
          <w:szCs w:val="36"/>
        </w:rPr>
        <w:t>for SWE 206</w:t>
      </w:r>
    </w:p>
    <w:p w14:paraId="708CC531" w14:textId="77777777" w:rsidR="00E80667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color w:val="000000"/>
          <w:sz w:val="36"/>
          <w:szCs w:val="36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Term 211</w:t>
      </w:r>
    </w:p>
    <w:p w14:paraId="6375EE19" w14:textId="77777777" w:rsidR="00E80667" w:rsidRPr="00C86554" w:rsidRDefault="00E80667" w:rsidP="00C86554">
      <w:pPr>
        <w:pStyle w:val="Title"/>
      </w:pPr>
      <w:r w:rsidRPr="00C86554">
        <w:t>Phase I</w:t>
      </w:r>
      <w:r w:rsidR="00C86554">
        <w:t>I</w:t>
      </w:r>
    </w:p>
    <w:p w14:paraId="3E3C1451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Group 05</w:t>
      </w:r>
    </w:p>
    <w:p w14:paraId="21E43C19" w14:textId="77777777" w:rsidR="00E80667" w:rsidRPr="00730555" w:rsidRDefault="00E80667" w:rsidP="00E80667">
      <w:pPr>
        <w:spacing w:before="240" w:after="24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30555">
        <w:rPr>
          <w:rFonts w:ascii="Times New Roman" w:hAnsi="Times New Roman" w:cs="Times New Roman"/>
          <w:color w:val="000000"/>
          <w:sz w:val="36"/>
          <w:szCs w:val="36"/>
        </w:rPr>
        <w:t>Sec 52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4"/>
        <w:gridCol w:w="1460"/>
        <w:gridCol w:w="1851"/>
      </w:tblGrid>
      <w:tr w:rsidR="00E80667" w:rsidRPr="004C7F20" w14:paraId="0315E6C2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E2484C" w14:textId="77777777" w:rsidR="00E80667" w:rsidRPr="004C7F20" w:rsidRDefault="00E80667" w:rsidP="001239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C74CF" w14:textId="77777777" w:rsidR="00E80667" w:rsidRPr="004C7F20" w:rsidRDefault="00E80667" w:rsidP="001239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A03EF" w14:textId="77777777" w:rsidR="00E80667" w:rsidRPr="004C7F20" w:rsidRDefault="00E80667" w:rsidP="00123927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30"/>
                <w:szCs w:val="30"/>
              </w:rPr>
              <w:t>Contributions</w:t>
            </w:r>
          </w:p>
        </w:tc>
      </w:tr>
      <w:tr w:rsidR="00E80667" w:rsidRPr="004C7F20" w14:paraId="34B8984F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24869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ABDULLAH NAWAR ALTOBAIT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0DD3B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510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93FF5E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0667" w:rsidRPr="004C7F20" w14:paraId="5AE3D572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B7DC67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HAMMED AHMED AL-EAS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F1CC2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713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F00EF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0667" w:rsidRPr="004C7F20" w14:paraId="577BC954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063BB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HAMMAD KHALID MUL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EFDA9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485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D618A1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0667" w:rsidRPr="004C7F20" w14:paraId="1872F78F" w14:textId="77777777" w:rsidTr="00123927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E78A7C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MOHAMMAD SAHER ALSHAIRBENN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89143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C7F20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19143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9857E" w14:textId="77777777" w:rsidR="00E80667" w:rsidRPr="004C7F20" w:rsidRDefault="00E80667" w:rsidP="0012392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D8FF90D" w14:textId="77777777" w:rsidR="00E80667" w:rsidRDefault="00E80667" w:rsidP="00E80667"/>
    <w:p w14:paraId="675221DD" w14:textId="77777777" w:rsidR="00E80667" w:rsidRDefault="00E80667" w:rsidP="00E80667"/>
    <w:p w14:paraId="54EA19B0" w14:textId="77777777" w:rsidR="00E80667" w:rsidRDefault="00C86554" w:rsidP="00C86554">
      <w:pPr>
        <w:pStyle w:val="Heading1"/>
      </w:pPr>
      <w:r>
        <w:lastRenderedPageBreak/>
        <w:t>Class Diagram:</w:t>
      </w:r>
    </w:p>
    <w:p w14:paraId="33E85F30" w14:textId="77777777" w:rsidR="009A5983" w:rsidRDefault="009A5983" w:rsidP="004D40F6"/>
    <w:p w14:paraId="74987DA4" w14:textId="77777777" w:rsidR="006552B9" w:rsidRPr="006552B9" w:rsidRDefault="0041190A" w:rsidP="00B41C38">
      <w:pPr>
        <w:pStyle w:val="Heading1"/>
      </w:pPr>
      <w:r>
        <w:t>Activity Diagrams:</w:t>
      </w:r>
    </w:p>
    <w:p w14:paraId="1918E82E" w14:textId="77777777" w:rsidR="0041190A" w:rsidRPr="00B41C38" w:rsidRDefault="0041190A" w:rsidP="00B41C38">
      <w:pPr>
        <w:pStyle w:val="Heading2"/>
      </w:pPr>
      <w:r w:rsidRPr="00B41C38">
        <w:t>Add:</w:t>
      </w:r>
    </w:p>
    <w:p w14:paraId="6B8FD9E4" w14:textId="77777777" w:rsidR="0041190A" w:rsidRDefault="0041190A" w:rsidP="00B41C38">
      <w:pPr>
        <w:pStyle w:val="Heading2"/>
      </w:pPr>
      <w:r>
        <w:t>Edit:</w:t>
      </w:r>
    </w:p>
    <w:p w14:paraId="08A6EDFA" w14:textId="77777777" w:rsidR="0041190A" w:rsidRDefault="0041190A" w:rsidP="00B41C38">
      <w:pPr>
        <w:pStyle w:val="Heading2"/>
      </w:pPr>
      <w:r>
        <w:t>Browse:</w:t>
      </w:r>
    </w:p>
    <w:p w14:paraId="070443E6" w14:textId="77777777" w:rsidR="0041190A" w:rsidRDefault="0041190A" w:rsidP="00B41C38">
      <w:pPr>
        <w:pStyle w:val="Heading2"/>
      </w:pPr>
      <w:r>
        <w:t>View:</w:t>
      </w:r>
    </w:p>
    <w:p w14:paraId="49AD8B3F" w14:textId="77777777" w:rsidR="0041190A" w:rsidRPr="0041190A" w:rsidRDefault="0041190A" w:rsidP="00B41C38">
      <w:pPr>
        <w:pStyle w:val="Heading2"/>
      </w:pPr>
      <w:r>
        <w:t>Email:</w:t>
      </w:r>
    </w:p>
    <w:p w14:paraId="21C3CEAC" w14:textId="77777777" w:rsidR="0041190A" w:rsidRDefault="0041190A" w:rsidP="0041190A">
      <w:pPr>
        <w:pStyle w:val="Heading1"/>
      </w:pPr>
      <w:r>
        <w:t>Sequence Diagrams:</w:t>
      </w:r>
    </w:p>
    <w:p w14:paraId="6FDC6DB4" w14:textId="77777777" w:rsidR="0041190A" w:rsidRDefault="0041190A" w:rsidP="00B41C38">
      <w:pPr>
        <w:pStyle w:val="Heading2"/>
      </w:pPr>
      <w:r>
        <w:t>Add:</w:t>
      </w:r>
    </w:p>
    <w:p w14:paraId="76698EB2" w14:textId="77777777" w:rsidR="0041190A" w:rsidRDefault="0041190A" w:rsidP="00B41C38">
      <w:pPr>
        <w:pStyle w:val="Heading2"/>
      </w:pPr>
      <w:r>
        <w:t>Edit:</w:t>
      </w:r>
    </w:p>
    <w:p w14:paraId="4A9429B1" w14:textId="77777777" w:rsidR="0041190A" w:rsidRDefault="0041190A" w:rsidP="00B41C38">
      <w:pPr>
        <w:pStyle w:val="Heading2"/>
      </w:pPr>
      <w:r>
        <w:t>Browse:</w:t>
      </w:r>
    </w:p>
    <w:p w14:paraId="31103BDA" w14:textId="77777777" w:rsidR="0041190A" w:rsidRDefault="0041190A" w:rsidP="00B41C38">
      <w:pPr>
        <w:pStyle w:val="Heading2"/>
      </w:pPr>
      <w:r>
        <w:t>View:</w:t>
      </w:r>
    </w:p>
    <w:p w14:paraId="56D4D7C9" w14:textId="77777777" w:rsidR="0041190A" w:rsidRPr="0041190A" w:rsidRDefault="0041190A" w:rsidP="00B41C38">
      <w:pPr>
        <w:pStyle w:val="Heading2"/>
      </w:pPr>
      <w:r>
        <w:t>Email:</w:t>
      </w:r>
    </w:p>
    <w:p w14:paraId="3E671FB3" w14:textId="77777777" w:rsidR="0041190A" w:rsidRPr="0041190A" w:rsidRDefault="0041190A" w:rsidP="0041190A"/>
    <w:p w14:paraId="1537DC2A" w14:textId="77777777" w:rsidR="009A5983" w:rsidRDefault="009A5983" w:rsidP="004D40F6"/>
    <w:p w14:paraId="1B05EB56" w14:textId="77777777" w:rsidR="0041190A" w:rsidRDefault="0041190A" w:rsidP="004D40F6"/>
    <w:p w14:paraId="4D21FEEF" w14:textId="77777777" w:rsidR="009A5983" w:rsidRDefault="009A5983" w:rsidP="004D40F6"/>
    <w:p w14:paraId="2C3DF59C" w14:textId="77777777" w:rsidR="004D40F6" w:rsidRPr="004D40F6" w:rsidRDefault="004D40F6" w:rsidP="004D40F6"/>
    <w:p w14:paraId="600432E4" w14:textId="77777777" w:rsidR="00C86554" w:rsidRPr="00C86554" w:rsidRDefault="00C86554" w:rsidP="00C86554">
      <w:pPr>
        <w:rPr>
          <w:rtl/>
        </w:rPr>
      </w:pPr>
    </w:p>
    <w:p w14:paraId="1C215123" w14:textId="77777777" w:rsidR="00B3386E" w:rsidRDefault="00B3386E" w:rsidP="00E80667"/>
    <w:sectPr w:rsidR="00B3386E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xMDM3MjcyNjQ2szRW0lEKTi0uzszPAykwrgUAEZ52uywAAAA="/>
  </w:docVars>
  <w:rsids>
    <w:rsidRoot w:val="00E80667"/>
    <w:rsid w:val="00123927"/>
    <w:rsid w:val="0041190A"/>
    <w:rsid w:val="004C7F20"/>
    <w:rsid w:val="004D40F6"/>
    <w:rsid w:val="006552B9"/>
    <w:rsid w:val="00730555"/>
    <w:rsid w:val="007E2DAF"/>
    <w:rsid w:val="009A5983"/>
    <w:rsid w:val="00AF2E1D"/>
    <w:rsid w:val="00B3386E"/>
    <w:rsid w:val="00B41C38"/>
    <w:rsid w:val="00C86554"/>
    <w:rsid w:val="00E8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3759DA37"/>
  <w14:defaultImageDpi w14:val="0"/>
  <w15:docId w15:val="{25DF93D1-018D-446E-B993-C62E0C239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6554"/>
    <w:pPr>
      <w:keepNext/>
      <w:spacing w:before="240" w:after="60"/>
      <w:outlineLvl w:val="0"/>
    </w:pPr>
    <w:rPr>
      <w:rFonts w:ascii="Calibri Light" w:hAnsi="Calibri Light" w:cs="Times New Roman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C38"/>
    <w:pPr>
      <w:keepNext/>
      <w:spacing w:before="240" w:after="60"/>
      <w:ind w:left="720"/>
      <w:outlineLvl w:val="1"/>
    </w:pPr>
    <w:rPr>
      <w:rFonts w:ascii="Calibri Light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C86554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locked/>
    <w:rsid w:val="00B41C38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86554"/>
    <w:pPr>
      <w:spacing w:before="240" w:after="240" w:line="240" w:lineRule="auto"/>
      <w:jc w:val="center"/>
    </w:pPr>
    <w:rPr>
      <w:rFonts w:ascii="Times New Roman" w:hAnsi="Times New Roman" w:cs="Times New Roman"/>
      <w:color w:val="000000"/>
      <w:sz w:val="36"/>
      <w:szCs w:val="36"/>
    </w:rPr>
  </w:style>
  <w:style w:type="character" w:customStyle="1" w:styleId="TitleChar">
    <w:name w:val="Title Char"/>
    <w:link w:val="Title"/>
    <w:uiPriority w:val="10"/>
    <w:locked/>
    <w:rsid w:val="00C86554"/>
    <w:rPr>
      <w:rFonts w:ascii="Times New Roman" w:hAnsi="Times New Roman" w:cs="Times New Roman"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644A80-8786-401D-B557-2E4F972F5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ID MULIA</dc:creator>
  <cp:keywords/>
  <dc:description/>
  <cp:lastModifiedBy>MOHAMMAD KHALID MULIA</cp:lastModifiedBy>
  <cp:revision>3</cp:revision>
  <dcterms:created xsi:type="dcterms:W3CDTF">2021-11-27T12:05:00Z</dcterms:created>
  <dcterms:modified xsi:type="dcterms:W3CDTF">2021-11-27T12:05:00Z</dcterms:modified>
</cp:coreProperties>
</file>